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65CA" w:rsidRPr="006165CA" w:rsidRDefault="006165CA" w:rsidP="006165CA">
      <w:pPr>
        <w:spacing w:before="100" w:beforeAutospacing="1" w:after="100" w:afterAutospacing="1"/>
        <w:ind w:left="6480"/>
        <w:rPr>
          <w:rFonts w:ascii="Garamond" w:hAnsi="Garamond"/>
          <w:b/>
        </w:rPr>
      </w:pPr>
      <w:r w:rsidRPr="006165CA">
        <w:rPr>
          <w:rFonts w:ascii="Garamond" w:hAnsi="Garamond"/>
          <w:b/>
        </w:rPr>
        <w:t>Date: 3</w:t>
      </w:r>
      <w:r w:rsidRPr="006165CA">
        <w:rPr>
          <w:rFonts w:ascii="Garamond" w:hAnsi="Garamond"/>
          <w:b/>
          <w:vertAlign w:val="superscript"/>
        </w:rPr>
        <w:t>rd</w:t>
      </w:r>
      <w:r w:rsidRPr="006165CA">
        <w:rPr>
          <w:rFonts w:ascii="Garamond" w:hAnsi="Garamond"/>
          <w:b/>
        </w:rPr>
        <w:t xml:space="preserve"> June, 2025</w:t>
      </w:r>
    </w:p>
    <w:p w:rsidR="004E1CC3" w:rsidRPr="006165CA" w:rsidRDefault="002525A7" w:rsidP="002525A7">
      <w:pPr>
        <w:spacing w:before="100" w:beforeAutospacing="1" w:after="100" w:afterAutospacing="1"/>
        <w:rPr>
          <w:rFonts w:ascii="Garamond" w:hAnsi="Garamond"/>
        </w:rPr>
      </w:pPr>
      <w:r w:rsidRPr="006165CA">
        <w:rPr>
          <w:rFonts w:ascii="Garamond" w:hAnsi="Garamond"/>
        </w:rPr>
        <w:t xml:space="preserve">The Principal </w:t>
      </w:r>
    </w:p>
    <w:p w:rsidR="002525A7" w:rsidRPr="006165CA" w:rsidRDefault="002525A7" w:rsidP="002525A7">
      <w:pPr>
        <w:spacing w:before="100" w:beforeAutospacing="1" w:after="100" w:afterAutospacing="1"/>
        <w:rPr>
          <w:rFonts w:ascii="Garamond" w:hAnsi="Garamond"/>
        </w:rPr>
      </w:pPr>
      <w:r w:rsidRPr="006165CA">
        <w:rPr>
          <w:rFonts w:ascii="Garamond" w:hAnsi="Garamond"/>
        </w:rPr>
        <w:br/>
      </w:r>
      <w:r w:rsidR="004E1CC3" w:rsidRPr="006165CA">
        <w:rPr>
          <w:rFonts w:ascii="Garamond" w:hAnsi="Garamond"/>
        </w:rPr>
        <w:t>…………………………………………</w:t>
      </w:r>
      <w:r w:rsidRPr="006165CA">
        <w:rPr>
          <w:rFonts w:ascii="Garamond" w:hAnsi="Garamond"/>
        </w:rPr>
        <w:br/>
      </w:r>
    </w:p>
    <w:p w:rsidR="002525A7" w:rsidRPr="006165CA" w:rsidRDefault="002525A7" w:rsidP="002525A7">
      <w:pPr>
        <w:spacing w:before="100" w:beforeAutospacing="1" w:after="100" w:afterAutospacing="1"/>
        <w:rPr>
          <w:rFonts w:ascii="Garamond" w:hAnsi="Garamond"/>
        </w:rPr>
      </w:pPr>
      <w:r w:rsidRPr="006165CA">
        <w:rPr>
          <w:rFonts w:ascii="Garamond" w:hAnsi="Garamond"/>
        </w:rPr>
        <w:t>Dear Sir/Madam,</w:t>
      </w:r>
    </w:p>
    <w:p w:rsidR="002525A7" w:rsidRPr="006165CA" w:rsidRDefault="002525A7" w:rsidP="002525A7">
      <w:pPr>
        <w:spacing w:before="100" w:beforeAutospacing="1" w:after="100" w:afterAutospacing="1"/>
        <w:rPr>
          <w:rFonts w:ascii="Garamond" w:hAnsi="Garamond"/>
          <w:b/>
        </w:rPr>
      </w:pPr>
      <w:r w:rsidRPr="006165CA">
        <w:rPr>
          <w:rFonts w:ascii="Garamond" w:hAnsi="Garamond"/>
          <w:b/>
          <w:bCs/>
        </w:rPr>
        <w:t>SUBJECT:</w:t>
      </w:r>
      <w:r w:rsidRPr="006165CA">
        <w:rPr>
          <w:rFonts w:ascii="Garamond" w:hAnsi="Garamond"/>
          <w:b/>
        </w:rPr>
        <w:t xml:space="preserve"> </w:t>
      </w:r>
      <w:r w:rsidR="004E1CC3" w:rsidRPr="006165CA">
        <w:rPr>
          <w:rFonts w:ascii="Garamond" w:hAnsi="Garamond"/>
          <w:b/>
          <w:u w:val="single"/>
        </w:rPr>
        <w:t xml:space="preserve">ISSUANCE OF TABLET AND ROUTER </w:t>
      </w:r>
      <w:r w:rsidRPr="006165CA">
        <w:rPr>
          <w:rFonts w:ascii="Garamond" w:hAnsi="Garamond"/>
          <w:b/>
          <w:u w:val="single"/>
        </w:rPr>
        <w:t>FOR IIDEMIC PROJECT</w:t>
      </w:r>
    </w:p>
    <w:p w:rsidR="002525A7" w:rsidRPr="006165CA" w:rsidRDefault="004E1CC3" w:rsidP="006165CA">
      <w:pPr>
        <w:spacing w:before="100" w:beforeAutospacing="1" w:after="100" w:afterAutospacing="1"/>
        <w:jc w:val="both"/>
        <w:rPr>
          <w:rFonts w:ascii="Garamond" w:hAnsi="Garamond"/>
        </w:rPr>
      </w:pPr>
      <w:r w:rsidRPr="006165CA">
        <w:rPr>
          <w:rFonts w:ascii="Garamond" w:hAnsi="Garamond"/>
        </w:rPr>
        <w:t>As part of our commitment to promoting inclusive and innovative digital education, especially among migrant communities</w:t>
      </w:r>
      <w:r w:rsidR="002525A7" w:rsidRPr="006165CA">
        <w:rPr>
          <w:rFonts w:ascii="Garamond" w:hAnsi="Garamond"/>
        </w:rPr>
        <w:t>, we are pleased to inform you that your school has been allocated a tablet and an internet router.</w:t>
      </w:r>
    </w:p>
    <w:p w:rsidR="002525A7" w:rsidRPr="006165CA" w:rsidRDefault="002525A7" w:rsidP="006165CA">
      <w:pPr>
        <w:spacing w:before="100" w:beforeAutospacing="1" w:after="100" w:afterAutospacing="1"/>
        <w:jc w:val="both"/>
        <w:rPr>
          <w:rFonts w:ascii="Garamond" w:hAnsi="Garamond"/>
        </w:rPr>
      </w:pPr>
      <w:r w:rsidRPr="006165CA">
        <w:rPr>
          <w:rFonts w:ascii="Garamond" w:hAnsi="Garamond"/>
        </w:rPr>
        <w:t>These devices are to be utilized among the identified teachers to facilitate their participation in online learning activities and help bridge the digital divide.</w:t>
      </w:r>
    </w:p>
    <w:p w:rsidR="002525A7" w:rsidRPr="006165CA" w:rsidRDefault="002525A7" w:rsidP="006165CA">
      <w:pPr>
        <w:spacing w:before="100" w:beforeAutospacing="1" w:after="100" w:afterAutospacing="1"/>
        <w:jc w:val="both"/>
        <w:rPr>
          <w:rFonts w:ascii="Garamond" w:hAnsi="Garamond"/>
        </w:rPr>
      </w:pPr>
      <w:r w:rsidRPr="006165CA">
        <w:rPr>
          <w:rFonts w:ascii="Garamond" w:hAnsi="Garamond"/>
        </w:rPr>
        <w:t>You are requested to take proper custody of the tablet and router upon receipt and ensure their usage strictly to the teachers eligible under this project. Kindly maintain a record of the devices issued and ensure their safe usage.</w:t>
      </w:r>
    </w:p>
    <w:p w:rsidR="002525A7" w:rsidRPr="006165CA" w:rsidRDefault="002525A7" w:rsidP="006165CA">
      <w:pPr>
        <w:spacing w:before="100" w:beforeAutospacing="1" w:after="100" w:afterAutospacing="1"/>
        <w:jc w:val="both"/>
        <w:rPr>
          <w:rFonts w:ascii="Garamond" w:hAnsi="Garamond"/>
        </w:rPr>
      </w:pPr>
      <w:r w:rsidRPr="006165CA">
        <w:rPr>
          <w:rFonts w:ascii="Garamond" w:hAnsi="Garamond"/>
        </w:rPr>
        <w:t>We count on your cooperation to implement this initiative smoothly and effectively. Please acknowledge receipt of the devices and report any issues promptly.</w:t>
      </w:r>
    </w:p>
    <w:p w:rsidR="002525A7" w:rsidRPr="006165CA" w:rsidRDefault="002525A7" w:rsidP="006165CA">
      <w:pPr>
        <w:spacing w:before="100" w:beforeAutospacing="1" w:after="100" w:afterAutospacing="1"/>
        <w:jc w:val="both"/>
        <w:rPr>
          <w:rFonts w:ascii="Garamond" w:hAnsi="Garamond"/>
        </w:rPr>
      </w:pPr>
      <w:r w:rsidRPr="006165CA">
        <w:rPr>
          <w:rFonts w:ascii="Garamond" w:hAnsi="Garamond"/>
        </w:rPr>
        <w:t>Thank you for your support in enhancing</w:t>
      </w:r>
      <w:bookmarkStart w:id="0" w:name="_GoBack"/>
      <w:bookmarkEnd w:id="0"/>
      <w:r w:rsidRPr="006165CA">
        <w:rPr>
          <w:rFonts w:ascii="Garamond" w:hAnsi="Garamond"/>
        </w:rPr>
        <w:t xml:space="preserve"> digital education.</w:t>
      </w:r>
    </w:p>
    <w:p w:rsidR="00DE5A04" w:rsidRPr="006165CA" w:rsidRDefault="00DE5A04" w:rsidP="002525A7">
      <w:pPr>
        <w:spacing w:before="100" w:beforeAutospacing="1" w:after="100" w:afterAutospacing="1"/>
        <w:rPr>
          <w:rFonts w:ascii="Garamond" w:hAnsi="Garamond"/>
        </w:rPr>
      </w:pPr>
    </w:p>
    <w:p w:rsidR="00DE5A04" w:rsidRPr="006165CA" w:rsidRDefault="002525A7" w:rsidP="002525A7">
      <w:pPr>
        <w:spacing w:before="100" w:beforeAutospacing="1" w:after="100" w:afterAutospacing="1"/>
        <w:rPr>
          <w:rFonts w:ascii="Garamond" w:hAnsi="Garamond"/>
        </w:rPr>
      </w:pPr>
      <w:r w:rsidRPr="006165CA">
        <w:rPr>
          <w:rFonts w:ascii="Garamond" w:hAnsi="Garamond"/>
        </w:rPr>
        <w:t>Yours sincerely,</w:t>
      </w:r>
    </w:p>
    <w:p w:rsidR="00DE5A04" w:rsidRPr="006165CA" w:rsidRDefault="00DE5A04" w:rsidP="002525A7">
      <w:pPr>
        <w:spacing w:before="100" w:beforeAutospacing="1" w:after="100" w:afterAutospacing="1"/>
        <w:rPr>
          <w:rFonts w:ascii="Garamond" w:hAnsi="Garamond"/>
        </w:rPr>
      </w:pPr>
    </w:p>
    <w:p w:rsidR="00DE5A04" w:rsidRPr="006165CA" w:rsidRDefault="00DE5A04" w:rsidP="00F33147">
      <w:pPr>
        <w:rPr>
          <w:rFonts w:ascii="Garamond" w:hAnsi="Garamond"/>
        </w:rPr>
      </w:pPr>
      <w:r w:rsidRPr="006165CA">
        <w:rPr>
          <w:rFonts w:ascii="Garamond" w:hAnsi="Garamond"/>
        </w:rPr>
        <w:t xml:space="preserve">Dr. </w:t>
      </w:r>
      <w:proofErr w:type="spellStart"/>
      <w:r w:rsidRPr="006165CA">
        <w:rPr>
          <w:rFonts w:ascii="Garamond" w:hAnsi="Garamond"/>
        </w:rPr>
        <w:t>Adelheid</w:t>
      </w:r>
      <w:proofErr w:type="spellEnd"/>
      <w:r w:rsidRPr="006165CA">
        <w:rPr>
          <w:rFonts w:ascii="Garamond" w:hAnsi="Garamond"/>
        </w:rPr>
        <w:t xml:space="preserve"> </w:t>
      </w:r>
      <w:proofErr w:type="spellStart"/>
      <w:r w:rsidRPr="006165CA">
        <w:rPr>
          <w:rFonts w:ascii="Garamond" w:hAnsi="Garamond"/>
        </w:rPr>
        <w:t>Bwire</w:t>
      </w:r>
      <w:proofErr w:type="spellEnd"/>
    </w:p>
    <w:p w:rsidR="00DE5A04" w:rsidRPr="006165CA" w:rsidRDefault="00DE5A04" w:rsidP="00F33147">
      <w:pPr>
        <w:rPr>
          <w:rFonts w:ascii="Garamond" w:hAnsi="Garamond"/>
        </w:rPr>
      </w:pPr>
      <w:r w:rsidRPr="006165CA">
        <w:rPr>
          <w:rFonts w:ascii="Garamond" w:hAnsi="Garamond"/>
        </w:rPr>
        <w:t>IIDEMIC Project PI</w:t>
      </w:r>
    </w:p>
    <w:p w:rsidR="00F33147" w:rsidRPr="006165CA" w:rsidRDefault="006165CA" w:rsidP="00F33147">
      <w:pPr>
        <w:pStyle w:val="Heading3"/>
        <w:jc w:val="left"/>
        <w:rPr>
          <w:rFonts w:ascii="Garamond" w:hAnsi="Garamond" w:cs="Segoe UI Symbol"/>
        </w:rPr>
      </w:pPr>
      <w:r w:rsidRPr="006165CA">
        <w:rPr>
          <w:rFonts w:ascii="Garamond" w:hAnsi="Garamond"/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152401</wp:posOffset>
                </wp:positionV>
                <wp:extent cx="6276975" cy="1504950"/>
                <wp:effectExtent l="19050" t="19050" r="47625" b="381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6975" cy="1504950"/>
                        </a:xfrm>
                        <a:prstGeom prst="rect">
                          <a:avLst/>
                        </a:prstGeom>
                        <a:noFill/>
                        <a:ln w="47625">
                          <a:solidFill>
                            <a:prstClr val="black">
                              <a:alpha val="75000"/>
                            </a:prst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3147" w:rsidRDefault="00F33147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3.5pt;margin-top:12pt;width:494.25pt;height:118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" filled="f" strokeweight="3.75pt">
                <v:stroke opacity="49087f"/>
                <v:textbox>
                  <w:txbxContent>
                    <w:p w:rsidR="00F33147" w:rsidRDefault="00F33147"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DF736D" w:rsidRPr="006165CA" w:rsidRDefault="00F33147" w:rsidP="00DF736D">
      <w:pPr>
        <w:pStyle w:val="NormalWeb"/>
        <w:rPr>
          <w:rStyle w:val="Strong"/>
          <w:rFonts w:ascii="Garamond" w:hAnsi="Garamond"/>
        </w:rPr>
      </w:pPr>
      <w:r w:rsidRPr="006165CA">
        <w:rPr>
          <w:rStyle w:val="Strong"/>
          <w:rFonts w:ascii="Garamond" w:hAnsi="Garamond"/>
        </w:rPr>
        <w:t>IIDEMIC</w:t>
      </w:r>
      <w:r w:rsidR="00DF736D" w:rsidRPr="006165CA">
        <w:rPr>
          <w:rStyle w:val="Strong"/>
          <w:rFonts w:ascii="Garamond" w:hAnsi="Garamond"/>
        </w:rPr>
        <w:t xml:space="preserve"> Project – Device Issuance Acknowledgement</w:t>
      </w:r>
    </w:p>
    <w:p w:rsidR="00F33147" w:rsidRPr="006165CA" w:rsidRDefault="00F33147" w:rsidP="00DF736D">
      <w:pPr>
        <w:pStyle w:val="NormalWeb"/>
        <w:rPr>
          <w:rStyle w:val="Strong"/>
          <w:rFonts w:ascii="Garamond" w:hAnsi="Garamond"/>
        </w:rPr>
      </w:pPr>
      <w:r w:rsidRPr="006165CA">
        <w:rPr>
          <w:rStyle w:val="Strong"/>
          <w:rFonts w:ascii="Garamond" w:hAnsi="Garamond"/>
        </w:rPr>
        <w:t>School Name: ______________________________________________________________</w:t>
      </w:r>
    </w:p>
    <w:p w:rsidR="00F33147" w:rsidRPr="006165CA" w:rsidRDefault="00F33147" w:rsidP="00DF736D">
      <w:pPr>
        <w:pStyle w:val="NormalWeb"/>
        <w:rPr>
          <w:rStyle w:val="Strong"/>
          <w:rFonts w:ascii="Garamond" w:hAnsi="Garamond"/>
        </w:rPr>
      </w:pPr>
      <w:r w:rsidRPr="006165CA">
        <w:rPr>
          <w:rStyle w:val="Strong"/>
          <w:rFonts w:ascii="Garamond" w:hAnsi="Garamond"/>
        </w:rPr>
        <w:t>Head Teacher Name: ____________________________Contact Number: ____________</w:t>
      </w:r>
    </w:p>
    <w:p w:rsidR="00EC3FF2" w:rsidRPr="006165CA" w:rsidRDefault="00F33147" w:rsidP="00F33147">
      <w:pPr>
        <w:pStyle w:val="NormalWeb"/>
        <w:rPr>
          <w:rFonts w:ascii="Garamond" w:hAnsi="Garamond"/>
          <w:b/>
          <w:bCs/>
        </w:rPr>
      </w:pPr>
      <w:r w:rsidRPr="006165CA">
        <w:rPr>
          <w:rStyle w:val="Strong"/>
          <w:rFonts w:ascii="Garamond" w:hAnsi="Garamond"/>
        </w:rPr>
        <w:t>Sign: ______________________________ Date: __________________________________</w:t>
      </w:r>
    </w:p>
    <w:sectPr w:rsidR="00EC3FF2" w:rsidRPr="006165CA" w:rsidSect="004A387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440" w:bottom="0" w:left="1440" w:header="158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3277" w:rsidRDefault="00453277" w:rsidP="00727973">
      <w:r>
        <w:separator/>
      </w:r>
    </w:p>
  </w:endnote>
  <w:endnote w:type="continuationSeparator" w:id="0">
    <w:p w:rsidR="00453277" w:rsidRDefault="00453277" w:rsidP="007279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ZOZNX+Aria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2E91" w:rsidRDefault="006C2E9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3FF2" w:rsidRDefault="00EC3FF2" w:rsidP="00EF5695">
    <w:pPr>
      <w:pStyle w:val="Footer"/>
      <w:jc w:val="center"/>
    </w:pPr>
    <w:bookmarkStart w:id="3" w:name="_Hlk190880087"/>
    <w:bookmarkStart w:id="4" w:name="_Hlk190880088"/>
    <w:r>
      <w:rPr>
        <w:rFonts w:ascii="Garamond" w:hAnsi="Garamond"/>
        <w:b/>
      </w:rPr>
      <w:t xml:space="preserve">New Skills New Opportunities </w:t>
    </w:r>
    <w:r>
      <w:rPr>
        <w:rFonts w:ascii="Garamond" w:hAnsi="Garamond"/>
        <w:noProof/>
      </w:rPr>
      <w:t xml:space="preserve"> </w:t>
    </w:r>
    <w:r>
      <w:rPr>
        <w:rFonts w:ascii="Garamond" w:hAnsi="Garamond"/>
        <w:noProof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margin">
            <wp:posOffset>2461623</wp:posOffset>
          </wp:positionH>
          <wp:positionV relativeFrom="paragraph">
            <wp:posOffset>1885134</wp:posOffset>
          </wp:positionV>
          <wp:extent cx="432435" cy="361315"/>
          <wp:effectExtent l="0" t="0" r="5715" b="63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435" cy="361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Garamond" w:hAnsi="Garamond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5240</wp:posOffset>
              </wp:positionH>
              <wp:positionV relativeFrom="paragraph">
                <wp:posOffset>-24130</wp:posOffset>
              </wp:positionV>
              <wp:extent cx="594000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0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<w:pict>
            <v:line w14:anchorId="657FEFB9" id="Straight Connector 1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2pt,-1.9pt" to="468.9pt,-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" strokecolor="black [3040]"/>
          </w:pict>
        </mc:Fallback>
      </mc:AlternateContent>
    </w:r>
    <w:bookmarkEnd w:id="3"/>
    <w:bookmarkEnd w:id="4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2E91" w:rsidRDefault="006C2E9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3277" w:rsidRDefault="00453277" w:rsidP="00727973">
      <w:r>
        <w:separator/>
      </w:r>
    </w:p>
  </w:footnote>
  <w:footnote w:type="continuationSeparator" w:id="0">
    <w:p w:rsidR="00453277" w:rsidRDefault="00453277" w:rsidP="007279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2E91" w:rsidRDefault="006C2E9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okmarkStart w:id="1" w:name="_Hlk190880055"/>
  <w:bookmarkStart w:id="2" w:name="_Hlk190880056"/>
  <w:p w:rsidR="00EC3FF2" w:rsidRDefault="00EC3FF2" w:rsidP="00CB2A00">
    <w:pPr>
      <w:pStyle w:val="Default"/>
      <w:jc w:val="center"/>
      <w:rPr>
        <w:rFonts w:ascii="Garamond" w:hAnsi="Garamond" w:cs="Times New Roman"/>
        <w:b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-222389</wp:posOffset>
              </wp:positionH>
              <wp:positionV relativeFrom="paragraph">
                <wp:posOffset>-444458</wp:posOffset>
              </wp:positionV>
              <wp:extent cx="5906797" cy="716472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06797" cy="716472"/>
                        <a:chOff x="0" y="0"/>
                        <a:chExt cx="5906797" cy="716472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956202" y="46104"/>
                          <a:ext cx="95059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052"/>
                          <a:ext cx="2419985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6" name="Picture 66" descr="Description: Description: C:\Users\ADMIN\Desktop\FROM DESKTOP\QMS requirements &amp; reports\KU Emblem-1.jpg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620256" y="0"/>
                          <a:ext cx="843915" cy="668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<w:pict>
            <v:group w14:anchorId="01C2845A" id="Group 6" o:spid="_x0000_s1026" style="position:absolute;margin-left:-17.5pt;margin-top:-35pt;width:465.1pt;height:56.4pt;z-index:251664384" coordsize="59067,716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49562;top:461;width:9505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">
                <v:imagedata r:id="rId4" o:title=""/>
              </v:shape>
              <v:shape id="Picture 1" o:spid="_x0000_s1028" type="#_x0000_t75" style="position:absolute;top:230;width:24199;height:6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">
                <v:imagedata r:id="rId5" o:title=""/>
              </v:shape>
              <v:shape id="Picture 66" o:spid="_x0000_s1029" type="#_x0000_t75" alt="Description: Description: C:\Users\ADMIN\Desktop\FROM DESKTOP\QMS requirements &amp; reports\KU Emblem-1.jpg" style="position:absolute;left:26202;width:8439;height:6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">
                <v:imagedata r:id="rId6" o:title="KU Emblem-1"/>
              </v:shape>
            </v:group>
          </w:pict>
        </mc:Fallback>
      </mc:AlternateContent>
    </w:r>
  </w:p>
  <w:p w:rsidR="00EC3FF2" w:rsidRDefault="00EC3FF2" w:rsidP="00CB2A00">
    <w:pPr>
      <w:pStyle w:val="Default"/>
      <w:jc w:val="center"/>
      <w:rPr>
        <w:rFonts w:ascii="Garamond" w:hAnsi="Garamond" w:cs="Times New Roman"/>
        <w:b/>
      </w:rPr>
    </w:pPr>
  </w:p>
  <w:p w:rsidR="00EC3FF2" w:rsidRPr="000D4785" w:rsidRDefault="00EC3FF2" w:rsidP="00CB2A00">
    <w:pPr>
      <w:pStyle w:val="Default"/>
      <w:jc w:val="center"/>
      <w:rPr>
        <w:rFonts w:ascii="Garamond" w:hAnsi="Garamond" w:cs="Times New Roman"/>
        <w:b/>
      </w:rPr>
    </w:pPr>
    <w:r w:rsidRPr="000D4785">
      <w:rPr>
        <w:rFonts w:ascii="Garamond" w:hAnsi="Garamond" w:cs="Times New Roman"/>
        <w:b/>
      </w:rPr>
      <w:t>KENYATTA UNIVERSITY</w:t>
    </w:r>
  </w:p>
  <w:p w:rsidR="00EC3FF2" w:rsidRPr="000D4785" w:rsidRDefault="00EC3FF2" w:rsidP="00CB2A00">
    <w:pPr>
      <w:pStyle w:val="NoSpacing"/>
      <w:jc w:val="center"/>
      <w:rPr>
        <w:rFonts w:ascii="Garamond" w:hAnsi="Garamond" w:cs="Times New Roman"/>
        <w:b/>
        <w:sz w:val="24"/>
        <w:szCs w:val="24"/>
      </w:rPr>
    </w:pPr>
    <w:r w:rsidRPr="000D4785">
      <w:rPr>
        <w:rFonts w:ascii="Garamond" w:hAnsi="Garamond" w:cs="Times New Roman"/>
        <w:b/>
        <w:sz w:val="24"/>
        <w:szCs w:val="24"/>
      </w:rPr>
      <w:t>INCLUSIVE AND INNOVATIVE DIGITAL EDUCATION FOR MIGRANT COMMUNITY IN KENYA (IIDEMIC) PROJECT</w:t>
    </w:r>
  </w:p>
  <w:p w:rsidR="00EC3FF2" w:rsidRPr="000D4785" w:rsidRDefault="00EC3FF2" w:rsidP="00CB2A00">
    <w:pPr>
      <w:pStyle w:val="NoSpacing"/>
      <w:jc w:val="center"/>
      <w:rPr>
        <w:rFonts w:ascii="Garamond" w:hAnsi="Garamond" w:cs="Times New Roman"/>
        <w:b/>
        <w:sz w:val="24"/>
        <w:szCs w:val="24"/>
      </w:rPr>
    </w:pPr>
    <w:r w:rsidRPr="000D4785">
      <w:rPr>
        <w:rFonts w:ascii="Garamond" w:hAnsi="Garamond" w:cs="Times New Roman"/>
        <w:b/>
        <w:sz w:val="24"/>
        <w:szCs w:val="24"/>
      </w:rPr>
      <w:t>Mobile: 0722 804 792 / 0722 275 308</w:t>
    </w:r>
  </w:p>
  <w:p w:rsidR="00EC3FF2" w:rsidRPr="000D4785" w:rsidRDefault="00EC3FF2" w:rsidP="00CB2A00">
    <w:pPr>
      <w:pStyle w:val="NoSpacing"/>
      <w:jc w:val="center"/>
      <w:rPr>
        <w:rFonts w:ascii="Garamond" w:hAnsi="Garamond" w:cs="Times New Roman"/>
        <w:b/>
        <w:i/>
        <w:sz w:val="24"/>
        <w:szCs w:val="24"/>
      </w:rPr>
    </w:pPr>
    <w:r w:rsidRPr="000D4785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C9BEB3D" wp14:editId="249C4194">
              <wp:simplePos x="0" y="0"/>
              <wp:positionH relativeFrom="margin">
                <wp:align>center</wp:align>
              </wp:positionH>
              <wp:positionV relativeFrom="paragraph">
                <wp:posOffset>216535</wp:posOffset>
              </wp:positionV>
              <wp:extent cx="6343650" cy="0"/>
              <wp:effectExtent l="0" t="0" r="0" b="0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4365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<w:pict>
            <v:shapetype w14:anchorId="4F36276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0;margin-top:17.05pt;width:499.5pt;height:0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" strokeweight="2pt">
              <w10:wrap anchorx="margin"/>
            </v:shape>
          </w:pict>
        </mc:Fallback>
      </mc:AlternateContent>
    </w:r>
    <w:r w:rsidRPr="000D4785">
      <w:rPr>
        <w:rFonts w:ascii="Garamond" w:hAnsi="Garamond" w:cs="Times New Roman"/>
        <w:b/>
        <w:sz w:val="24"/>
        <w:szCs w:val="24"/>
      </w:rPr>
      <w:t xml:space="preserve">E-mail: </w:t>
    </w:r>
    <w:hyperlink r:id="rId7" w:history="1">
      <w:r w:rsidRPr="000D4785">
        <w:rPr>
          <w:rStyle w:val="Hyperlink"/>
          <w:rFonts w:ascii="Garamond" w:eastAsia="Times New Roman" w:hAnsi="Garamond" w:cs="Times New Roman"/>
          <w:b/>
          <w:i/>
          <w:sz w:val="24"/>
          <w:szCs w:val="24"/>
        </w:rPr>
        <w:t>iidemic.project@ku.ac.ke</w:t>
      </w:r>
    </w:hyperlink>
    <w:r w:rsidRPr="000D4785">
      <w:rPr>
        <w:rFonts w:ascii="Garamond" w:eastAsia="Times New Roman" w:hAnsi="Garamond" w:cs="Times New Roman"/>
        <w:b/>
        <w:i/>
        <w:sz w:val="24"/>
        <w:szCs w:val="24"/>
      </w:rPr>
      <w:t xml:space="preserve"> / </w:t>
    </w:r>
    <w:hyperlink r:id="rId8" w:history="1">
      <w:r w:rsidRPr="000D4785">
        <w:rPr>
          <w:rStyle w:val="Hyperlink"/>
          <w:rFonts w:ascii="Garamond" w:eastAsia="Times New Roman" w:hAnsi="Garamond" w:cs="Times New Roman"/>
          <w:b/>
          <w:i/>
          <w:sz w:val="24"/>
          <w:szCs w:val="24"/>
        </w:rPr>
        <w:t>iidemicproject@gmail.com</w:t>
      </w:r>
    </w:hyperlink>
  </w:p>
  <w:bookmarkEnd w:id="1"/>
  <w:bookmarkEnd w:id="2"/>
  <w:p w:rsidR="00EC3FF2" w:rsidRPr="000D4785" w:rsidRDefault="00EC3FF2" w:rsidP="00CB2A00">
    <w:pPr>
      <w:jc w:val="both"/>
      <w:rPr>
        <w:rFonts w:ascii="Garamond" w:eastAsiaTheme="minorHAnsi" w:hAnsi="Garamond"/>
        <w:b/>
        <w:sz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2E91" w:rsidRDefault="006C2E9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733CD"/>
    <w:multiLevelType w:val="hybridMultilevel"/>
    <w:tmpl w:val="091AACD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EE75A3"/>
    <w:multiLevelType w:val="multilevel"/>
    <w:tmpl w:val="85D8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546AB0"/>
    <w:multiLevelType w:val="hybridMultilevel"/>
    <w:tmpl w:val="DC4CE4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3B456B"/>
    <w:multiLevelType w:val="hybridMultilevel"/>
    <w:tmpl w:val="5DF2A276"/>
    <w:lvl w:ilvl="0" w:tplc="4D24EB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9E5A0D"/>
    <w:multiLevelType w:val="hybridMultilevel"/>
    <w:tmpl w:val="061CA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951378"/>
    <w:multiLevelType w:val="hybridMultilevel"/>
    <w:tmpl w:val="5DB0A4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384302"/>
    <w:multiLevelType w:val="hybridMultilevel"/>
    <w:tmpl w:val="123CCB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530811"/>
    <w:multiLevelType w:val="hybridMultilevel"/>
    <w:tmpl w:val="6B1A656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292AAF"/>
    <w:multiLevelType w:val="hybridMultilevel"/>
    <w:tmpl w:val="F46C8044"/>
    <w:lvl w:ilvl="0" w:tplc="E20A58E0">
      <w:start w:val="1"/>
      <w:numFmt w:val="lowerRoman"/>
      <w:suff w:val="space"/>
      <w:lvlText w:val="%1."/>
      <w:lvlJc w:val="right"/>
      <w:pPr>
        <w:ind w:left="567" w:hanging="20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7C0A18"/>
    <w:multiLevelType w:val="hybridMultilevel"/>
    <w:tmpl w:val="5DB0A4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768322C"/>
    <w:multiLevelType w:val="hybridMultilevel"/>
    <w:tmpl w:val="5DF2A276"/>
    <w:lvl w:ilvl="0" w:tplc="4D24EB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3C428A5"/>
    <w:multiLevelType w:val="multilevel"/>
    <w:tmpl w:val="F00C8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CD861D6"/>
    <w:multiLevelType w:val="hybridMultilevel"/>
    <w:tmpl w:val="506A500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0F55D8"/>
    <w:multiLevelType w:val="hybridMultilevel"/>
    <w:tmpl w:val="FE163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20D2760"/>
    <w:multiLevelType w:val="hybridMultilevel"/>
    <w:tmpl w:val="9B908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3"/>
  </w:num>
  <w:num w:numId="5">
    <w:abstractNumId w:val="5"/>
  </w:num>
  <w:num w:numId="6">
    <w:abstractNumId w:val="9"/>
  </w:num>
  <w:num w:numId="7">
    <w:abstractNumId w:val="12"/>
  </w:num>
  <w:num w:numId="8">
    <w:abstractNumId w:val="7"/>
  </w:num>
  <w:num w:numId="9">
    <w:abstractNumId w:val="4"/>
  </w:num>
  <w:num w:numId="10">
    <w:abstractNumId w:val="13"/>
  </w:num>
  <w:num w:numId="11">
    <w:abstractNumId w:val="14"/>
  </w:num>
  <w:num w:numId="12">
    <w:abstractNumId w:val="8"/>
  </w:num>
  <w:num w:numId="13">
    <w:abstractNumId w:val="0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0MjE1tjQ0szC0NDVX0lEKTi0uzszPAykwrAUAvLztLCwAAAA="/>
  </w:docVars>
  <w:rsids>
    <w:rsidRoot w:val="002370A0"/>
    <w:rsid w:val="00031C44"/>
    <w:rsid w:val="00045580"/>
    <w:rsid w:val="00081A8C"/>
    <w:rsid w:val="00094541"/>
    <w:rsid w:val="000B3D53"/>
    <w:rsid w:val="000D4785"/>
    <w:rsid w:val="000E2AD7"/>
    <w:rsid w:val="000E3ACF"/>
    <w:rsid w:val="000E4D54"/>
    <w:rsid w:val="000E58FC"/>
    <w:rsid w:val="001068C1"/>
    <w:rsid w:val="00124EE5"/>
    <w:rsid w:val="0014286D"/>
    <w:rsid w:val="0016311A"/>
    <w:rsid w:val="00163E79"/>
    <w:rsid w:val="001B4C92"/>
    <w:rsid w:val="001D3D03"/>
    <w:rsid w:val="001E34DF"/>
    <w:rsid w:val="001F3CA0"/>
    <w:rsid w:val="002206E4"/>
    <w:rsid w:val="002370A0"/>
    <w:rsid w:val="002502DC"/>
    <w:rsid w:val="002525A7"/>
    <w:rsid w:val="0026326D"/>
    <w:rsid w:val="00293BCD"/>
    <w:rsid w:val="00295936"/>
    <w:rsid w:val="002A34AD"/>
    <w:rsid w:val="002C70F6"/>
    <w:rsid w:val="002E171A"/>
    <w:rsid w:val="002F73FF"/>
    <w:rsid w:val="003339FC"/>
    <w:rsid w:val="00367870"/>
    <w:rsid w:val="00370068"/>
    <w:rsid w:val="00370939"/>
    <w:rsid w:val="00387E12"/>
    <w:rsid w:val="003B45A2"/>
    <w:rsid w:val="003C223A"/>
    <w:rsid w:val="003C67FB"/>
    <w:rsid w:val="003D21B9"/>
    <w:rsid w:val="00403D3A"/>
    <w:rsid w:val="00424798"/>
    <w:rsid w:val="00453277"/>
    <w:rsid w:val="00455084"/>
    <w:rsid w:val="0045774B"/>
    <w:rsid w:val="004737EC"/>
    <w:rsid w:val="00477AA0"/>
    <w:rsid w:val="00485F5F"/>
    <w:rsid w:val="00497AE0"/>
    <w:rsid w:val="004A3074"/>
    <w:rsid w:val="004A387A"/>
    <w:rsid w:val="004B3C48"/>
    <w:rsid w:val="004E1CC3"/>
    <w:rsid w:val="004E77DB"/>
    <w:rsid w:val="004F6200"/>
    <w:rsid w:val="005001A7"/>
    <w:rsid w:val="00540EC1"/>
    <w:rsid w:val="005410F8"/>
    <w:rsid w:val="00544F36"/>
    <w:rsid w:val="00563E62"/>
    <w:rsid w:val="005744EB"/>
    <w:rsid w:val="005A293C"/>
    <w:rsid w:val="006165CA"/>
    <w:rsid w:val="0061670E"/>
    <w:rsid w:val="00630B46"/>
    <w:rsid w:val="00686D4D"/>
    <w:rsid w:val="006A7CC5"/>
    <w:rsid w:val="006B512E"/>
    <w:rsid w:val="006B5D01"/>
    <w:rsid w:val="006C2E91"/>
    <w:rsid w:val="006D0F23"/>
    <w:rsid w:val="006E28AE"/>
    <w:rsid w:val="00727973"/>
    <w:rsid w:val="00784E5D"/>
    <w:rsid w:val="0079553D"/>
    <w:rsid w:val="007B380F"/>
    <w:rsid w:val="007C74B9"/>
    <w:rsid w:val="007E2A4D"/>
    <w:rsid w:val="007E3982"/>
    <w:rsid w:val="00822ED7"/>
    <w:rsid w:val="008262FC"/>
    <w:rsid w:val="00830FAE"/>
    <w:rsid w:val="00847F2A"/>
    <w:rsid w:val="008C79DE"/>
    <w:rsid w:val="008D1031"/>
    <w:rsid w:val="008D3276"/>
    <w:rsid w:val="008D55A1"/>
    <w:rsid w:val="008E4D9F"/>
    <w:rsid w:val="00942B96"/>
    <w:rsid w:val="0095077F"/>
    <w:rsid w:val="00961C8A"/>
    <w:rsid w:val="00A04062"/>
    <w:rsid w:val="00A11DAB"/>
    <w:rsid w:val="00A531A8"/>
    <w:rsid w:val="00A6623D"/>
    <w:rsid w:val="00A77B1B"/>
    <w:rsid w:val="00AA0755"/>
    <w:rsid w:val="00AE1695"/>
    <w:rsid w:val="00B001A7"/>
    <w:rsid w:val="00B47A0C"/>
    <w:rsid w:val="00B72792"/>
    <w:rsid w:val="00B92475"/>
    <w:rsid w:val="00BB1460"/>
    <w:rsid w:val="00BB661A"/>
    <w:rsid w:val="00BC22EF"/>
    <w:rsid w:val="00BD4CB9"/>
    <w:rsid w:val="00BD64E8"/>
    <w:rsid w:val="00BE364D"/>
    <w:rsid w:val="00BF03B9"/>
    <w:rsid w:val="00BF2BE9"/>
    <w:rsid w:val="00BF3059"/>
    <w:rsid w:val="00C43B4F"/>
    <w:rsid w:val="00C53024"/>
    <w:rsid w:val="00C74A6E"/>
    <w:rsid w:val="00CA1012"/>
    <w:rsid w:val="00CB2A00"/>
    <w:rsid w:val="00CB38E3"/>
    <w:rsid w:val="00CD1EBE"/>
    <w:rsid w:val="00D02DD8"/>
    <w:rsid w:val="00D06E56"/>
    <w:rsid w:val="00D10AB5"/>
    <w:rsid w:val="00D3411C"/>
    <w:rsid w:val="00D60DE3"/>
    <w:rsid w:val="00D66A6C"/>
    <w:rsid w:val="00D755A8"/>
    <w:rsid w:val="00DB5A2D"/>
    <w:rsid w:val="00DE5A04"/>
    <w:rsid w:val="00DF736D"/>
    <w:rsid w:val="00E044D5"/>
    <w:rsid w:val="00E05D5A"/>
    <w:rsid w:val="00E10E6B"/>
    <w:rsid w:val="00E1240D"/>
    <w:rsid w:val="00E1267A"/>
    <w:rsid w:val="00E25906"/>
    <w:rsid w:val="00E635E3"/>
    <w:rsid w:val="00E72D77"/>
    <w:rsid w:val="00E877A8"/>
    <w:rsid w:val="00E91E76"/>
    <w:rsid w:val="00EC318D"/>
    <w:rsid w:val="00EC3737"/>
    <w:rsid w:val="00EC3A40"/>
    <w:rsid w:val="00EC3FF2"/>
    <w:rsid w:val="00ED1922"/>
    <w:rsid w:val="00EE50B0"/>
    <w:rsid w:val="00EE6B0A"/>
    <w:rsid w:val="00EE740B"/>
    <w:rsid w:val="00EF5695"/>
    <w:rsid w:val="00F033F0"/>
    <w:rsid w:val="00F33147"/>
    <w:rsid w:val="00F86386"/>
    <w:rsid w:val="00FC05D6"/>
    <w:rsid w:val="00FC0D92"/>
    <w:rsid w:val="00FC1686"/>
    <w:rsid w:val="00FF1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70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4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86D4D"/>
    <w:pPr>
      <w:keepNext/>
      <w:jc w:val="center"/>
      <w:outlineLvl w:val="2"/>
    </w:pPr>
    <w:rPr>
      <w:rFonts w:ascii="Bookman Old Style" w:hAnsi="Bookman Old Style" w:cs="Tahom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70A0"/>
    <w:rPr>
      <w:color w:val="0000FF"/>
      <w:u w:val="single"/>
    </w:rPr>
  </w:style>
  <w:style w:type="paragraph" w:styleId="NoSpacing">
    <w:name w:val="No Spacing"/>
    <w:uiPriority w:val="1"/>
    <w:qFormat/>
    <w:rsid w:val="002370A0"/>
    <w:pPr>
      <w:spacing w:after="0" w:line="240" w:lineRule="auto"/>
    </w:pPr>
  </w:style>
  <w:style w:type="table" w:styleId="TableGrid">
    <w:name w:val="Table Grid"/>
    <w:basedOn w:val="TableNormal"/>
    <w:uiPriority w:val="39"/>
    <w:rsid w:val="002370A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70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0A0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4B3C48"/>
    <w:pPr>
      <w:autoSpaceDE w:val="0"/>
      <w:autoSpaceDN w:val="0"/>
      <w:adjustRightInd w:val="0"/>
      <w:spacing w:after="0" w:line="240" w:lineRule="auto"/>
    </w:pPr>
    <w:rPr>
      <w:rFonts w:ascii="WZOZNX+Arial" w:hAnsi="WZOZNX+Arial" w:cs="WZOZNX+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86D4D"/>
    <w:rPr>
      <w:rFonts w:ascii="Bookman Old Style" w:eastAsia="Times New Roman" w:hAnsi="Bookman Old Style" w:cs="Tahoma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7279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797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79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797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4D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544F3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F36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5F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74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gkelc">
    <w:name w:val="hgkelc"/>
    <w:basedOn w:val="DefaultParagraphFont"/>
    <w:rsid w:val="004A387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70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4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86D4D"/>
    <w:pPr>
      <w:keepNext/>
      <w:jc w:val="center"/>
      <w:outlineLvl w:val="2"/>
    </w:pPr>
    <w:rPr>
      <w:rFonts w:ascii="Bookman Old Style" w:hAnsi="Bookman Old Style" w:cs="Tahom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70A0"/>
    <w:rPr>
      <w:color w:val="0000FF"/>
      <w:u w:val="single"/>
    </w:rPr>
  </w:style>
  <w:style w:type="paragraph" w:styleId="NoSpacing">
    <w:name w:val="No Spacing"/>
    <w:uiPriority w:val="1"/>
    <w:qFormat/>
    <w:rsid w:val="002370A0"/>
    <w:pPr>
      <w:spacing w:after="0" w:line="240" w:lineRule="auto"/>
    </w:pPr>
  </w:style>
  <w:style w:type="table" w:styleId="TableGrid">
    <w:name w:val="Table Grid"/>
    <w:basedOn w:val="TableNormal"/>
    <w:uiPriority w:val="39"/>
    <w:rsid w:val="002370A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70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0A0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4B3C48"/>
    <w:pPr>
      <w:autoSpaceDE w:val="0"/>
      <w:autoSpaceDN w:val="0"/>
      <w:adjustRightInd w:val="0"/>
      <w:spacing w:after="0" w:line="240" w:lineRule="auto"/>
    </w:pPr>
    <w:rPr>
      <w:rFonts w:ascii="WZOZNX+Arial" w:hAnsi="WZOZNX+Arial" w:cs="WZOZNX+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86D4D"/>
    <w:rPr>
      <w:rFonts w:ascii="Bookman Old Style" w:eastAsia="Times New Roman" w:hAnsi="Bookman Old Style" w:cs="Tahoma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7279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797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79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797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4D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544F3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F36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5F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74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gkelc">
    <w:name w:val="hgkelc"/>
    <w:basedOn w:val="DefaultParagraphFont"/>
    <w:rsid w:val="004A38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5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76787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2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86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5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hyperlink" Target="mailto:iidemicproject@gmail.com" TargetMode="External"/><Relationship Id="rId3" Type="http://schemas.openxmlformats.org/officeDocument/2006/relationships/image" Target="media/image3.jpeg"/><Relationship Id="rId7" Type="http://schemas.openxmlformats.org/officeDocument/2006/relationships/hyperlink" Target="mailto:iidemic.project@ku.ac.ke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orman kemboi</cp:lastModifiedBy>
  <cp:revision>2</cp:revision>
  <cp:lastPrinted>2025-02-19T10:29:00Z</cp:lastPrinted>
  <dcterms:created xsi:type="dcterms:W3CDTF">2025-06-02T17:39:00Z</dcterms:created>
  <dcterms:modified xsi:type="dcterms:W3CDTF">2025-06-02T17:39:00Z</dcterms:modified>
</cp:coreProperties>
</file>